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DC7739" w14:textId="14829BCA" w:rsidR="00635343" w:rsidRDefault="00F4657A" w:rsidP="00B0072C">
      <w:pPr>
        <w:pStyle w:val="Heading1"/>
      </w:pPr>
      <w:r>
        <w:t xml:space="preserve">Angular </w:t>
      </w:r>
      <w:r w:rsidR="009B694C">
        <w:t>Technical</w:t>
      </w:r>
      <w:bookmarkStart w:id="0" w:name="_GoBack"/>
      <w:bookmarkEnd w:id="0"/>
    </w:p>
    <w:p w14:paraId="38D69DC0" w14:textId="77777777" w:rsidR="00092087" w:rsidRPr="00092087" w:rsidRDefault="00092087" w:rsidP="00092087">
      <w:pPr>
        <w:pStyle w:val="Heading2"/>
        <w:jc w:val="both"/>
      </w:pPr>
    </w:p>
    <w:p w14:paraId="1C6E92A3" w14:textId="77777777" w:rsidR="009B694C" w:rsidRDefault="009B694C" w:rsidP="00B0072C">
      <w:pPr>
        <w:pStyle w:val="Heading2"/>
        <w:jc w:val="both"/>
      </w:pPr>
      <w:r>
        <w:t>Background</w:t>
      </w:r>
    </w:p>
    <w:p w14:paraId="58FC406B" w14:textId="77777777" w:rsidR="009B694C" w:rsidRDefault="009B694C" w:rsidP="00B0072C">
      <w:pPr>
        <w:jc w:val="both"/>
      </w:pPr>
      <w:r>
        <w:t xml:space="preserve">There is a new requirement to implement a view for the user. The user should be allowed to trigger the calculation </w:t>
      </w:r>
      <w:r w:rsidR="00C77C7B">
        <w:t>in an</w:t>
      </w:r>
      <w:r>
        <w:t xml:space="preserve"> </w:t>
      </w:r>
      <w:r w:rsidR="00C77C7B">
        <w:t>actuarial model</w:t>
      </w:r>
      <w:r>
        <w:t xml:space="preserve">. The model is still in the development phase but the programming interface has already been agreed. The model is </w:t>
      </w:r>
      <w:r w:rsidR="00C77C7B">
        <w:t>independent</w:t>
      </w:r>
      <w:r>
        <w:t xml:space="preserve"> from the Web application but both access sing</w:t>
      </w:r>
      <w:r w:rsidR="00F877EA">
        <w:t>l</w:t>
      </w:r>
      <w:r>
        <w:t>e database to read and write input parameters and calculation results.</w:t>
      </w:r>
    </w:p>
    <w:p w14:paraId="60403477" w14:textId="77777777" w:rsidR="009B694C" w:rsidRDefault="009B694C" w:rsidP="00B0072C">
      <w:pPr>
        <w:pStyle w:val="Heading2"/>
        <w:jc w:val="both"/>
      </w:pPr>
      <w:r>
        <w:t>Task</w:t>
      </w:r>
    </w:p>
    <w:p w14:paraId="1A29B324" w14:textId="77777777" w:rsidR="009B694C" w:rsidRDefault="00F877EA" w:rsidP="00B0072C">
      <w:pPr>
        <w:jc w:val="both"/>
      </w:pPr>
      <w:r>
        <w:t xml:space="preserve">The task is to implement Angular application </w:t>
      </w:r>
      <w:r w:rsidR="006A17DD">
        <w:t>prototype</w:t>
      </w:r>
      <w:r w:rsidR="009B694C">
        <w:t xml:space="preserve"> that allows the user to do the following:</w:t>
      </w:r>
    </w:p>
    <w:p w14:paraId="4CCA33DC" w14:textId="77777777" w:rsidR="009B694C" w:rsidRDefault="00B0072C" w:rsidP="00B0072C">
      <w:pPr>
        <w:pStyle w:val="ListParagraph"/>
        <w:numPr>
          <w:ilvl w:val="0"/>
          <w:numId w:val="1"/>
        </w:numPr>
        <w:jc w:val="both"/>
      </w:pPr>
      <w:r>
        <w:t>Prepare the input</w:t>
      </w:r>
    </w:p>
    <w:p w14:paraId="04345937" w14:textId="77777777" w:rsidR="009B694C" w:rsidRDefault="009B694C" w:rsidP="00B0072C">
      <w:pPr>
        <w:pStyle w:val="ListParagraph"/>
        <w:numPr>
          <w:ilvl w:val="1"/>
          <w:numId w:val="1"/>
        </w:numPr>
        <w:jc w:val="both"/>
      </w:pPr>
      <w:r>
        <w:t>Main Limit (monetary, greater than 0, usually entered in millions of £, e.g. £2,000,000)</w:t>
      </w:r>
    </w:p>
    <w:p w14:paraId="674F41BC" w14:textId="77777777" w:rsidR="009B694C" w:rsidRDefault="009B694C" w:rsidP="00B0072C">
      <w:pPr>
        <w:pStyle w:val="ListParagraph"/>
        <w:numPr>
          <w:ilvl w:val="1"/>
          <w:numId w:val="1"/>
        </w:numPr>
        <w:jc w:val="both"/>
      </w:pPr>
      <w:r>
        <w:t>Main Retention (as for Main Limit)</w:t>
      </w:r>
    </w:p>
    <w:p w14:paraId="6699B052" w14:textId="77777777" w:rsidR="009B694C" w:rsidRDefault="009B694C" w:rsidP="00B0072C">
      <w:pPr>
        <w:pStyle w:val="ListParagraph"/>
        <w:numPr>
          <w:ilvl w:val="1"/>
          <w:numId w:val="1"/>
        </w:numPr>
        <w:jc w:val="both"/>
      </w:pPr>
      <w:r>
        <w:t>Type of Execution (available values: Simple, Complex)</w:t>
      </w:r>
    </w:p>
    <w:p w14:paraId="310E30A0" w14:textId="77777777" w:rsidR="009B694C" w:rsidRDefault="009B694C" w:rsidP="00B0072C">
      <w:pPr>
        <w:pStyle w:val="ListParagraph"/>
        <w:numPr>
          <w:ilvl w:val="0"/>
          <w:numId w:val="1"/>
        </w:numPr>
        <w:jc w:val="both"/>
      </w:pPr>
      <w:r>
        <w:t>Trigger Calculation</w:t>
      </w:r>
    </w:p>
    <w:p w14:paraId="086C471D" w14:textId="77777777" w:rsidR="009B694C" w:rsidRDefault="009B694C" w:rsidP="00B0072C">
      <w:pPr>
        <w:pStyle w:val="ListParagraph"/>
        <w:numPr>
          <w:ilvl w:val="1"/>
          <w:numId w:val="1"/>
        </w:numPr>
        <w:jc w:val="both"/>
      </w:pPr>
      <w:r>
        <w:t>Button to trigger the calculation</w:t>
      </w:r>
      <w:r w:rsidR="00F877EA">
        <w:t xml:space="preserve"> (you should mock this calculation) </w:t>
      </w:r>
    </w:p>
    <w:p w14:paraId="3CF0E6F9" w14:textId="77777777" w:rsidR="009B694C" w:rsidRDefault="009B694C" w:rsidP="00B0072C">
      <w:pPr>
        <w:pStyle w:val="ListParagraph"/>
        <w:numPr>
          <w:ilvl w:val="0"/>
          <w:numId w:val="1"/>
        </w:numPr>
        <w:jc w:val="both"/>
      </w:pPr>
      <w:r>
        <w:t xml:space="preserve">View the results </w:t>
      </w:r>
      <w:r w:rsidR="0007255D">
        <w:t xml:space="preserve">(can be between 5 and 20 entries) </w:t>
      </w:r>
      <w:r>
        <w:t>in a tabular format</w:t>
      </w:r>
    </w:p>
    <w:p w14:paraId="00D9A438" w14:textId="77777777" w:rsidR="009B694C" w:rsidRDefault="009B694C" w:rsidP="00B0072C">
      <w:pPr>
        <w:pStyle w:val="ListParagraph"/>
        <w:numPr>
          <w:ilvl w:val="1"/>
          <w:numId w:val="1"/>
        </w:numPr>
        <w:jc w:val="both"/>
      </w:pPr>
      <w:r>
        <w:t>3 columns</w:t>
      </w:r>
    </w:p>
    <w:p w14:paraId="387DAFF1" w14:textId="77777777" w:rsidR="009B694C" w:rsidRDefault="009B694C" w:rsidP="00B0072C">
      <w:pPr>
        <w:pStyle w:val="ListParagraph"/>
        <w:numPr>
          <w:ilvl w:val="2"/>
          <w:numId w:val="1"/>
        </w:numPr>
        <w:jc w:val="both"/>
      </w:pPr>
      <w:r>
        <w:t>Reference Date (date in the following format: 22 Jan 2017)</w:t>
      </w:r>
    </w:p>
    <w:p w14:paraId="48D381D9" w14:textId="77777777" w:rsidR="009B694C" w:rsidRDefault="009B694C" w:rsidP="00B0072C">
      <w:pPr>
        <w:pStyle w:val="ListParagraph"/>
        <w:numPr>
          <w:ilvl w:val="2"/>
          <w:numId w:val="1"/>
        </w:numPr>
        <w:jc w:val="both"/>
      </w:pPr>
      <w:r>
        <w:t>Benchmark 1 (percentage value, e.g. 22.4%)</w:t>
      </w:r>
    </w:p>
    <w:p w14:paraId="75294A34" w14:textId="77777777" w:rsidR="00F877EA" w:rsidRDefault="009B694C" w:rsidP="00F877EA">
      <w:pPr>
        <w:pStyle w:val="ListParagraph"/>
        <w:numPr>
          <w:ilvl w:val="2"/>
          <w:numId w:val="1"/>
        </w:numPr>
        <w:jc w:val="both"/>
      </w:pPr>
      <w:r>
        <w:t>Benchmark 2 (as for Benchmark 1)</w:t>
      </w:r>
    </w:p>
    <w:p w14:paraId="4C10AE11" w14:textId="77777777" w:rsidR="009B694C" w:rsidRDefault="00B0072C" w:rsidP="00B0072C">
      <w:pPr>
        <w:pStyle w:val="Heading2"/>
        <w:jc w:val="both"/>
      </w:pPr>
      <w:r>
        <w:t>Expected Solution</w:t>
      </w:r>
    </w:p>
    <w:p w14:paraId="36F2A1B6" w14:textId="77777777" w:rsidR="009B694C" w:rsidRDefault="009B694C" w:rsidP="00B0072C">
      <w:pPr>
        <w:pStyle w:val="ListParagraph"/>
        <w:numPr>
          <w:ilvl w:val="0"/>
          <w:numId w:val="1"/>
        </w:numPr>
        <w:jc w:val="both"/>
      </w:pPr>
      <w:r>
        <w:t>Must have</w:t>
      </w:r>
    </w:p>
    <w:p w14:paraId="15328D4D" w14:textId="5203C560" w:rsidR="009B694C" w:rsidRPr="00584C2B" w:rsidRDefault="009B694C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584C2B">
        <w:rPr>
          <w:highlight w:val="yellow"/>
        </w:rPr>
        <w:t>Angular 2/4 application</w:t>
      </w:r>
      <w:r w:rsidR="003971AD">
        <w:rPr>
          <w:highlight w:val="yellow"/>
        </w:rPr>
        <w:t xml:space="preserve"> (in 6)</w:t>
      </w:r>
    </w:p>
    <w:p w14:paraId="4F636FB4" w14:textId="77777777" w:rsidR="009B694C" w:rsidRPr="00584C2B" w:rsidRDefault="00B0072C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584C2B">
        <w:rPr>
          <w:highlight w:val="yellow"/>
        </w:rPr>
        <w:t>HTML/</w:t>
      </w:r>
      <w:r w:rsidR="009B694C" w:rsidRPr="00584C2B">
        <w:rPr>
          <w:highlight w:val="yellow"/>
        </w:rPr>
        <w:t>CSS template with all required inputs, calculation button and table with results</w:t>
      </w:r>
      <w:r w:rsidRPr="00584C2B">
        <w:rPr>
          <w:highlight w:val="yellow"/>
        </w:rPr>
        <w:t xml:space="preserve"> – appropriate presentation </w:t>
      </w:r>
      <w:r w:rsidR="00BB1F90" w:rsidRPr="00584C2B">
        <w:rPr>
          <w:highlight w:val="yellow"/>
        </w:rPr>
        <w:t xml:space="preserve">as </w:t>
      </w:r>
      <w:r w:rsidRPr="00584C2B">
        <w:rPr>
          <w:highlight w:val="yellow"/>
        </w:rPr>
        <w:t>for analytical systems</w:t>
      </w:r>
    </w:p>
    <w:p w14:paraId="34C13717" w14:textId="77777777" w:rsidR="002B0907" w:rsidRPr="006970B5" w:rsidRDefault="002B0907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6970B5">
        <w:rPr>
          <w:highlight w:val="yellow"/>
        </w:rPr>
        <w:t>Loaded data to be executed</w:t>
      </w:r>
    </w:p>
    <w:p w14:paraId="736B3A01" w14:textId="77777777" w:rsidR="002B0907" w:rsidRPr="006970B5" w:rsidRDefault="002B0907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6970B5">
        <w:rPr>
          <w:highlight w:val="yellow"/>
        </w:rPr>
        <w:t>Persisted results</w:t>
      </w:r>
    </w:p>
    <w:p w14:paraId="739D3198" w14:textId="77777777" w:rsidR="00F877EA" w:rsidRPr="006970B5" w:rsidRDefault="002B0907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6970B5">
        <w:rPr>
          <w:highlight w:val="yellow"/>
        </w:rPr>
        <w:t>I</w:t>
      </w:r>
      <w:r w:rsidR="00F877EA" w:rsidRPr="006970B5">
        <w:rPr>
          <w:highlight w:val="yellow"/>
        </w:rPr>
        <w:t>ntegrate with a</w:t>
      </w:r>
      <w:r w:rsidRPr="006970B5">
        <w:rPr>
          <w:highlight w:val="yellow"/>
        </w:rPr>
        <w:t xml:space="preserve"> web</w:t>
      </w:r>
      <w:r w:rsidR="00F877EA" w:rsidRPr="006970B5">
        <w:rPr>
          <w:highlight w:val="yellow"/>
        </w:rPr>
        <w:t xml:space="preserve"> API </w:t>
      </w:r>
      <w:r w:rsidR="006A50A5" w:rsidRPr="006970B5">
        <w:rPr>
          <w:highlight w:val="yellow"/>
        </w:rPr>
        <w:t xml:space="preserve">developed using C#/ASP.Net core </w:t>
      </w:r>
      <w:r w:rsidRPr="006970B5">
        <w:rPr>
          <w:highlight w:val="yellow"/>
        </w:rPr>
        <w:t>and SQL server</w:t>
      </w:r>
      <w:r w:rsidR="00F877EA" w:rsidRPr="006970B5">
        <w:rPr>
          <w:highlight w:val="yellow"/>
        </w:rPr>
        <w:t xml:space="preserve"> database. </w:t>
      </w:r>
    </w:p>
    <w:p w14:paraId="70849086" w14:textId="77777777" w:rsidR="009B694C" w:rsidRDefault="002B0907" w:rsidP="002B0907">
      <w:pPr>
        <w:pStyle w:val="ListParagraph"/>
        <w:numPr>
          <w:ilvl w:val="1"/>
          <w:numId w:val="1"/>
        </w:numPr>
        <w:jc w:val="both"/>
      </w:pPr>
      <w:r w:rsidRPr="006970B5">
        <w:rPr>
          <w:highlight w:val="yellow"/>
        </w:rPr>
        <w:t xml:space="preserve">Database interactions should be via the ORM Dapper and use </w:t>
      </w:r>
      <w:proofErr w:type="spellStart"/>
      <w:r w:rsidRPr="006970B5">
        <w:rPr>
          <w:highlight w:val="yellow"/>
        </w:rPr>
        <w:t>SQL.</w:t>
      </w:r>
      <w:r w:rsidR="00635343">
        <w:rPr>
          <w:highlight w:val="yellow"/>
        </w:rPr>
        <w:t>vb</w:t>
      </w:r>
      <w:r w:rsidR="000F41ED">
        <w:rPr>
          <w:highlight w:val="yellow"/>
        </w:rPr>
        <w:t>gh</w:t>
      </w:r>
      <w:proofErr w:type="spellEnd"/>
    </w:p>
    <w:p w14:paraId="28A94BB5" w14:textId="77777777" w:rsidR="009B694C" w:rsidRPr="002D56DC" w:rsidRDefault="009B694C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2D56DC">
        <w:rPr>
          <w:highlight w:val="yellow"/>
        </w:rPr>
        <w:t>Number and date formatting</w:t>
      </w:r>
      <w:r w:rsidR="002B0907" w:rsidRPr="002D56DC">
        <w:rPr>
          <w:highlight w:val="yellow"/>
        </w:rPr>
        <w:t xml:space="preserve"> for the UI</w:t>
      </w:r>
    </w:p>
    <w:p w14:paraId="01CA2F4E" w14:textId="77777777" w:rsidR="009B694C" w:rsidRPr="002D56DC" w:rsidRDefault="009B694C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2D56DC">
        <w:rPr>
          <w:highlight w:val="yellow"/>
        </w:rPr>
        <w:t>Restricting/validating user inputs</w:t>
      </w:r>
      <w:r w:rsidR="002B0907" w:rsidRPr="002D56DC">
        <w:rPr>
          <w:highlight w:val="yellow"/>
        </w:rPr>
        <w:t xml:space="preserve"> </w:t>
      </w:r>
    </w:p>
    <w:p w14:paraId="448580ED" w14:textId="77777777" w:rsidR="009B694C" w:rsidRPr="002D56DC" w:rsidRDefault="009B694C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2D56DC">
        <w:rPr>
          <w:highlight w:val="yellow"/>
        </w:rPr>
        <w:t xml:space="preserve">Disable the button to trigger the calculation if </w:t>
      </w:r>
      <w:r w:rsidR="00B0072C" w:rsidRPr="002D56DC">
        <w:rPr>
          <w:highlight w:val="yellow"/>
        </w:rPr>
        <w:t>the input is incomplete or invalid</w:t>
      </w:r>
    </w:p>
    <w:p w14:paraId="50AFE9C7" w14:textId="77777777" w:rsidR="00B0072C" w:rsidRPr="002D56DC" w:rsidRDefault="00B0072C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2D56DC">
        <w:rPr>
          <w:highlight w:val="yellow"/>
        </w:rPr>
        <w:t>Angular application built using Angular CLI</w:t>
      </w:r>
    </w:p>
    <w:p w14:paraId="07A8546F" w14:textId="77777777" w:rsidR="00B0072C" w:rsidRDefault="00B0072C" w:rsidP="00B0072C">
      <w:pPr>
        <w:pStyle w:val="ListParagraph"/>
        <w:numPr>
          <w:ilvl w:val="1"/>
          <w:numId w:val="1"/>
        </w:numPr>
        <w:jc w:val="both"/>
      </w:pPr>
      <w:r>
        <w:t>Use of Angular Material module</w:t>
      </w:r>
    </w:p>
    <w:p w14:paraId="5FBBD155" w14:textId="77777777" w:rsidR="00B0072C" w:rsidRPr="002D56DC" w:rsidRDefault="00B0072C" w:rsidP="00B0072C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2D56DC">
        <w:rPr>
          <w:highlight w:val="yellow"/>
        </w:rPr>
        <w:t>Interactive frontend with results shown only after the calculation is triggered</w:t>
      </w:r>
    </w:p>
    <w:p w14:paraId="435A8DC2" w14:textId="77777777" w:rsidR="002B0907" w:rsidRPr="002D56DC" w:rsidRDefault="002B0907" w:rsidP="002B0907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2D56DC">
        <w:rPr>
          <w:highlight w:val="yellow"/>
        </w:rPr>
        <w:t>Simulating the execution with a random artificial delay 1-5 seconds for calculations.</w:t>
      </w:r>
    </w:p>
    <w:p w14:paraId="03FD2A31" w14:textId="77777777" w:rsidR="00092087" w:rsidRPr="002D56DC" w:rsidRDefault="00F877EA" w:rsidP="00092087">
      <w:pPr>
        <w:pStyle w:val="ListParagraph"/>
        <w:numPr>
          <w:ilvl w:val="1"/>
          <w:numId w:val="1"/>
        </w:numPr>
        <w:jc w:val="both"/>
        <w:rPr>
          <w:highlight w:val="yellow"/>
        </w:rPr>
      </w:pPr>
      <w:r w:rsidRPr="002D56DC">
        <w:rPr>
          <w:highlight w:val="yellow"/>
        </w:rPr>
        <w:t>A</w:t>
      </w:r>
      <w:r w:rsidR="001E2217" w:rsidRPr="002D56DC">
        <w:rPr>
          <w:highlight w:val="yellow"/>
        </w:rPr>
        <w:t>dd extra loading animation to improve UX</w:t>
      </w:r>
    </w:p>
    <w:p w14:paraId="22483DB2" w14:textId="77777777" w:rsidR="002B0907" w:rsidRDefault="002B0907" w:rsidP="002B0907">
      <w:pPr>
        <w:pStyle w:val="ListParagraph"/>
        <w:numPr>
          <w:ilvl w:val="1"/>
          <w:numId w:val="1"/>
        </w:numPr>
        <w:jc w:val="both"/>
      </w:pPr>
      <w:r>
        <w:t>Suitable levels of automated testing</w:t>
      </w:r>
    </w:p>
    <w:p w14:paraId="4873895D" w14:textId="77777777" w:rsidR="002B0907" w:rsidRDefault="002B0907" w:rsidP="002B0907">
      <w:pPr>
        <w:pStyle w:val="ListParagraph"/>
        <w:ind w:left="1440"/>
        <w:jc w:val="both"/>
      </w:pPr>
    </w:p>
    <w:p w14:paraId="13699B5D" w14:textId="77777777" w:rsidR="002B0907" w:rsidRDefault="00A53CE2" w:rsidP="002B0907">
      <w:pPr>
        <w:jc w:val="both"/>
      </w:pPr>
      <w:r>
        <w:t>The code implemented should be well structured and easy to maintain.</w:t>
      </w:r>
    </w:p>
    <w:sectPr w:rsidR="002B090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340AC9" w14:textId="77777777" w:rsidR="003E6481" w:rsidRDefault="003E6481" w:rsidP="00B0072C">
      <w:pPr>
        <w:spacing w:after="0" w:line="240" w:lineRule="auto"/>
      </w:pPr>
      <w:r>
        <w:separator/>
      </w:r>
    </w:p>
  </w:endnote>
  <w:endnote w:type="continuationSeparator" w:id="0">
    <w:p w14:paraId="4CDAB278" w14:textId="77777777" w:rsidR="003E6481" w:rsidRDefault="003E6481" w:rsidP="00B00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62AB4" w14:textId="77777777" w:rsidR="003E6481" w:rsidRDefault="003E6481" w:rsidP="00B0072C">
      <w:pPr>
        <w:spacing w:after="0" w:line="240" w:lineRule="auto"/>
      </w:pPr>
      <w:r>
        <w:separator/>
      </w:r>
    </w:p>
  </w:footnote>
  <w:footnote w:type="continuationSeparator" w:id="0">
    <w:p w14:paraId="3C89832E" w14:textId="77777777" w:rsidR="003E6481" w:rsidRDefault="003E6481" w:rsidP="00B00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365A4" w14:textId="68EFF5DC" w:rsidR="00635343" w:rsidRDefault="00635343" w:rsidP="00B0072C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8B7906"/>
    <w:multiLevelType w:val="hybridMultilevel"/>
    <w:tmpl w:val="3AA89856"/>
    <w:lvl w:ilvl="0" w:tplc="A954692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jAzMbU0MDY0sTRV0lEKTi0uzszPAykwqgUA6ZOI/SwAAAA="/>
  </w:docVars>
  <w:rsids>
    <w:rsidRoot w:val="009B694C"/>
    <w:rsid w:val="0007255D"/>
    <w:rsid w:val="00092087"/>
    <w:rsid w:val="000F41ED"/>
    <w:rsid w:val="001E2217"/>
    <w:rsid w:val="002029B6"/>
    <w:rsid w:val="002B0907"/>
    <w:rsid w:val="002D56DC"/>
    <w:rsid w:val="00354A35"/>
    <w:rsid w:val="00371860"/>
    <w:rsid w:val="003971AD"/>
    <w:rsid w:val="003E6481"/>
    <w:rsid w:val="00527759"/>
    <w:rsid w:val="005568B4"/>
    <w:rsid w:val="00584C2B"/>
    <w:rsid w:val="00594B9C"/>
    <w:rsid w:val="00635343"/>
    <w:rsid w:val="006875AC"/>
    <w:rsid w:val="006970B5"/>
    <w:rsid w:val="006A17DD"/>
    <w:rsid w:val="006A50A5"/>
    <w:rsid w:val="00793685"/>
    <w:rsid w:val="008659A0"/>
    <w:rsid w:val="009B694C"/>
    <w:rsid w:val="00A1152D"/>
    <w:rsid w:val="00A53CE2"/>
    <w:rsid w:val="00A66221"/>
    <w:rsid w:val="00B0072C"/>
    <w:rsid w:val="00BB1F90"/>
    <w:rsid w:val="00C267F3"/>
    <w:rsid w:val="00C77C7B"/>
    <w:rsid w:val="00CA4C79"/>
    <w:rsid w:val="00CE3EB7"/>
    <w:rsid w:val="00D05626"/>
    <w:rsid w:val="00D35BC3"/>
    <w:rsid w:val="00DE2378"/>
    <w:rsid w:val="00E03F33"/>
    <w:rsid w:val="00E10A52"/>
    <w:rsid w:val="00E677E7"/>
    <w:rsid w:val="00ED486B"/>
    <w:rsid w:val="00F4657A"/>
    <w:rsid w:val="00F52150"/>
    <w:rsid w:val="00F87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A83AB9"/>
  <w15:chartTrackingRefBased/>
  <w15:docId w15:val="{12D31A76-8F69-4383-B995-A87800EA9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07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7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94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072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07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00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72C"/>
  </w:style>
  <w:style w:type="paragraph" w:styleId="Footer">
    <w:name w:val="footer"/>
    <w:basedOn w:val="Normal"/>
    <w:link w:val="FooterChar"/>
    <w:uiPriority w:val="99"/>
    <w:unhideWhenUsed/>
    <w:rsid w:val="00B007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7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29</TotalTime>
  <Pages>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PC LLP</Company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on Motyka</dc:creator>
  <cp:keywords/>
  <dc:description/>
  <cp:lastModifiedBy>jason scott</cp:lastModifiedBy>
  <cp:revision>5</cp:revision>
  <cp:lastPrinted>2017-08-08T21:48:00Z</cp:lastPrinted>
  <dcterms:created xsi:type="dcterms:W3CDTF">2018-07-16T08:52:00Z</dcterms:created>
  <dcterms:modified xsi:type="dcterms:W3CDTF">2018-08-30T07:09:00Z</dcterms:modified>
</cp:coreProperties>
</file>